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9036A" w14:textId="48E39D26" w:rsidR="00073A5E" w:rsidRPr="00A33DAC" w:rsidRDefault="00073A5E" w:rsidP="00073A5E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28205C3B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ins w:id="0" w:author="Nokia" w:date="2020-04-20T23:17:00Z">
        <w:r w:rsidR="00F26B27" w:rsidRPr="00F26B27">
          <w:rPr>
            <w:rFonts w:ascii="Arial" w:hAnsi="Arial" w:cs="Arial"/>
            <w:b/>
          </w:rPr>
          <w:t>SRS for NR Positioning</w:t>
        </w:r>
      </w:ins>
      <w:del w:id="1" w:author="Nokia" w:date="2020-04-20T23:17:00Z">
        <w:r w:rsidR="00812A6A" w:rsidRPr="00812A6A" w:rsidDel="00F26B27">
          <w:rPr>
            <w:rFonts w:ascii="Arial" w:hAnsi="Arial" w:cs="Arial"/>
            <w:b/>
          </w:rPr>
          <w:delText>support of non-periodic SRS and SSB configuration</w:delText>
        </w:r>
      </w:del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</w:p>
    <w:p w14:paraId="50CFA7FF" w14:textId="6999407D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r w:rsidR="00CA7194" w:rsidRPr="002E3116">
        <w:rPr>
          <w:rFonts w:ascii="Arial" w:hAnsi="Arial" w:cs="Arial"/>
          <w:b/>
        </w:rPr>
        <w:t>NR_</w:t>
      </w:r>
      <w:r w:rsidR="002E3116" w:rsidRPr="002E3116">
        <w:rPr>
          <w:rFonts w:ascii="Arial" w:hAnsi="Arial" w:cs="Arial"/>
          <w:b/>
        </w:rPr>
        <w:t>POS</w:t>
      </w:r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Name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 Guo</w:t>
      </w:r>
    </w:p>
    <w:p w14:paraId="1BADC946" w14:textId="20DFB39D" w:rsidR="00842368" w:rsidRPr="0063729D" w:rsidRDefault="00842368" w:rsidP="00842368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E-mail Address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1EDA58E1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ins w:id="2" w:author="Nokia" w:date="2020-04-20T23:18:00Z">
        <w:r w:rsidR="00F26B27">
          <w:rPr>
            <w:rFonts w:ascii="Arial" w:hAnsi="Arial" w:cs="Arial"/>
          </w:rPr>
          <w:t>f</w:t>
        </w:r>
      </w:ins>
      <w:del w:id="3" w:author="Nokia" w:date="2020-04-20T23:18:00Z">
        <w:r w:rsidR="00144717" w:rsidDel="00F26B27">
          <w:rPr>
            <w:rFonts w:ascii="Arial" w:hAnsi="Arial" w:cs="Arial"/>
          </w:rPr>
          <w:delText>n</w:delText>
        </w:r>
      </w:del>
      <w:r w:rsidR="00144717">
        <w:rPr>
          <w:rFonts w:ascii="Arial" w:hAnsi="Arial" w:cs="Arial"/>
        </w:rPr>
        <w:t xml:space="preserve"> </w:t>
      </w:r>
      <w:del w:id="4" w:author="Nokia" w:date="2020-04-20T23:18:00Z">
        <w:r w:rsidR="00144717" w:rsidDel="00F26B27">
          <w:rPr>
            <w:rFonts w:ascii="Arial" w:hAnsi="Arial" w:cs="Arial"/>
          </w:rPr>
          <w:delText xml:space="preserve">the </w:delText>
        </w:r>
      </w:del>
      <w:r w:rsidR="00144717">
        <w:rPr>
          <w:rFonts w:ascii="Arial" w:hAnsi="Arial" w:cs="Arial"/>
        </w:rPr>
        <w:t xml:space="preserve">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del w:id="5" w:author="Nokia" w:date="2020-04-20T23:21:00Z">
        <w:r w:rsidR="00144717" w:rsidRPr="00144717" w:rsidDel="00A50C4C">
          <w:rPr>
            <w:rFonts w:ascii="Arial" w:hAnsi="Arial" w:cs="Arial"/>
          </w:rPr>
          <w:delText xml:space="preserve">RAN2 </w:delText>
        </w:r>
      </w:del>
      <w:ins w:id="6" w:author="Nokia" w:date="2020-04-20T23:21:00Z">
        <w:r w:rsidR="00A50C4C">
          <w:rPr>
            <w:rFonts w:ascii="Arial" w:hAnsi="Arial" w:cs="Arial"/>
          </w:rPr>
          <w:t xml:space="preserve">RRC </w:t>
        </w:r>
      </w:ins>
      <w:r w:rsidR="00144717" w:rsidRPr="00144717">
        <w:rPr>
          <w:rFonts w:ascii="Arial" w:hAnsi="Arial" w:cs="Arial"/>
        </w:rPr>
        <w:t xml:space="preserve">signalling can currently configure </w:t>
      </w:r>
      <w:ins w:id="7" w:author="Nokia" w:date="2020-04-20T23:21:00Z">
        <w:r w:rsidR="00A50C4C">
          <w:rPr>
            <w:rFonts w:ascii="Arial" w:hAnsi="Arial" w:cs="Arial"/>
          </w:rPr>
          <w:t xml:space="preserve">UE with </w:t>
        </w:r>
      </w:ins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ins w:id="8" w:author="Nokia" w:date="2020-04-20T23:20:00Z">
        <w:r w:rsidR="00F26B27">
          <w:rPr>
            <w:rFonts w:ascii="Arial" w:hAnsi="Arial" w:cs="Arial"/>
          </w:rPr>
          <w:t xml:space="preserve">with </w:t>
        </w:r>
      </w:ins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del w:id="9" w:author="Nokia" w:date="2020-04-20T23:21:00Z">
        <w:r w:rsidR="00144717" w:rsidRPr="00144717" w:rsidDel="00480C35">
          <w:rPr>
            <w:rFonts w:ascii="Arial" w:hAnsi="Arial" w:cs="Arial"/>
          </w:rPr>
          <w:delText xml:space="preserve">RAN3 </w:delText>
        </w:r>
      </w:del>
      <w:proofErr w:type="spellStart"/>
      <w:ins w:id="10" w:author="Nokia" w:date="2020-04-20T23:21:00Z">
        <w:r w:rsidR="00480C35">
          <w:rPr>
            <w:rFonts w:ascii="Arial" w:hAnsi="Arial" w:cs="Arial"/>
          </w:rPr>
          <w:t>NRPPa</w:t>
        </w:r>
        <w:proofErr w:type="spellEnd"/>
        <w:r w:rsidR="00480C35">
          <w:rPr>
            <w:rFonts w:ascii="Arial" w:hAnsi="Arial" w:cs="Arial"/>
          </w:rPr>
          <w:t xml:space="preserve"> </w:t>
        </w:r>
      </w:ins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7777777" w:rsidR="000605E7" w:rsidRDefault="00144717" w:rsidP="00144717">
      <w:pPr>
        <w:rPr>
          <w:ins w:id="11" w:author="OPPO (Qianxi)" w:date="2020-04-21T13:05:00Z"/>
          <w:rFonts w:ascii="Arial" w:hAnsi="Arial" w:cs="Arial"/>
        </w:rPr>
      </w:pPr>
      <w:r>
        <w:rPr>
          <w:rFonts w:ascii="Arial" w:hAnsi="Arial" w:cs="Arial"/>
        </w:rPr>
        <w:t>RAN2 also discussed the support of semi-persistent SRS</w:t>
      </w:r>
      <w:del w:id="12" w:author="Nokia" w:date="2020-04-20T23:22:00Z">
        <w:r w:rsidDel="00C46101">
          <w:rPr>
            <w:rFonts w:ascii="Arial" w:hAnsi="Arial" w:cs="Arial"/>
          </w:rPr>
          <w:delText>,</w:delText>
        </w:r>
      </w:del>
      <w:r>
        <w:rPr>
          <w:rFonts w:ascii="Arial" w:hAnsi="Arial" w:cs="Arial"/>
        </w:rPr>
        <w:t xml:space="preserve"> and concluded </w:t>
      </w:r>
      <w:ins w:id="13" w:author="OPPO (Qianxi)" w:date="2020-04-21T13:05:00Z">
        <w:r w:rsidR="000605E7">
          <w:rPr>
            <w:rFonts w:ascii="Arial" w:hAnsi="Arial" w:cs="Arial"/>
          </w:rPr>
          <w:t>the following</w:t>
        </w:r>
      </w:ins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4" w:author="OPPO (Qianxi)" w:date="2020-04-21T13:05:00Z"/>
        </w:rPr>
      </w:pPr>
      <w:ins w:id="15" w:author="OPPO (Qianxi)" w:date="2020-04-21T13:05:00Z">
        <w:r>
          <w:t>Agreements:</w:t>
        </w:r>
      </w:ins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6" w:author="OPPO (Qianxi)" w:date="2020-04-21T13:05:00Z"/>
        </w:rPr>
      </w:pPr>
      <w:ins w:id="17" w:author="OPPO (Qianxi)" w:date="2020-04-21T13:05:00Z">
        <w:r>
          <w:t>The Activation/Deactivation of the SP SRS is recommended by LMF to gNB; and the activation/deactivation MAC CE is sent by gNB to UE (no stage 3 impact for RAN2).</w:t>
        </w:r>
      </w:ins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8" w:author="OPPO (Qianxi)" w:date="2020-04-21T13:05:00Z"/>
        </w:rPr>
      </w:pPr>
      <w:ins w:id="19" w:author="OPPO (Qianxi)" w:date="2020-04-21T13:05:00Z">
        <w:r>
          <w:t xml:space="preserve">Leave the design of </w:t>
        </w:r>
        <w:proofErr w:type="spellStart"/>
        <w:r>
          <w:t>NRPPa</w:t>
        </w:r>
        <w:proofErr w:type="spellEnd"/>
        <w:r>
          <w:t xml:space="preserve"> message for SRS triggering to RAN3 while capture the purpose and content of the message at stage 2 level in RAN2.</w:t>
        </w:r>
      </w:ins>
    </w:p>
    <w:p w14:paraId="11D455B5" w14:textId="77777777" w:rsidR="000605E7" w:rsidRDefault="000605E7" w:rsidP="00144717">
      <w:pPr>
        <w:rPr>
          <w:ins w:id="20" w:author="OPPO (Qianxi)" w:date="2020-04-21T13:05:00Z"/>
          <w:rFonts w:ascii="Arial" w:hAnsi="Arial" w:cs="Arial"/>
        </w:rPr>
      </w:pPr>
    </w:p>
    <w:p w14:paraId="11DACDEA" w14:textId="17E39B95" w:rsidR="00144717" w:rsidRPr="00144717" w:rsidRDefault="00144717" w:rsidP="00144717">
      <w:pPr>
        <w:rPr>
          <w:rFonts w:ascii="Arial" w:hAnsi="Arial" w:cs="Arial"/>
        </w:rPr>
      </w:pPr>
      <w:commentRangeStart w:id="21"/>
      <w:commentRangeStart w:id="22"/>
      <w:r>
        <w:rPr>
          <w:rFonts w:ascii="Arial" w:hAnsi="Arial" w:cs="Arial"/>
        </w:rPr>
        <w:t>that t</w:t>
      </w:r>
      <w:r w:rsidRPr="00144717">
        <w:rPr>
          <w:rFonts w:ascii="Arial" w:hAnsi="Arial" w:cs="Arial"/>
        </w:rPr>
        <w:t xml:space="preserve">he Activation/Deactivation of the SP SRS is recommended by LMF to </w:t>
      </w:r>
      <w:ins w:id="23" w:author="Nokia" w:date="2020-04-20T23:22:00Z">
        <w:r w:rsidR="00C46101">
          <w:rPr>
            <w:rFonts w:ascii="Arial" w:hAnsi="Arial" w:cs="Arial"/>
          </w:rPr>
          <w:t xml:space="preserve">serving </w:t>
        </w:r>
      </w:ins>
      <w:r w:rsidRPr="00144717">
        <w:rPr>
          <w:rFonts w:ascii="Arial" w:hAnsi="Arial" w:cs="Arial"/>
        </w:rPr>
        <w:t>gNB</w:t>
      </w:r>
      <w:del w:id="24" w:author="Nokia" w:date="2020-04-20T23:25:00Z">
        <w:r w:rsidRPr="00144717" w:rsidDel="00C46101">
          <w:rPr>
            <w:rFonts w:ascii="Arial" w:hAnsi="Arial" w:cs="Arial"/>
          </w:rPr>
          <w:delText>;</w:delText>
        </w:r>
      </w:del>
      <w:r w:rsidRPr="00144717">
        <w:rPr>
          <w:rFonts w:ascii="Arial" w:hAnsi="Arial" w:cs="Arial"/>
        </w:rPr>
        <w:t xml:space="preserve"> and the </w:t>
      </w:r>
      <w:ins w:id="25" w:author="Nokia" w:date="2020-04-20T23:25:00Z">
        <w:r w:rsidR="00C46101">
          <w:rPr>
            <w:rFonts w:ascii="Arial" w:hAnsi="Arial" w:cs="Arial"/>
          </w:rPr>
          <w:t xml:space="preserve">final </w:t>
        </w:r>
      </w:ins>
      <w:r w:rsidRPr="00144717">
        <w:rPr>
          <w:rFonts w:ascii="Arial" w:hAnsi="Arial" w:cs="Arial"/>
        </w:rPr>
        <w:t xml:space="preserve">activation/deactivation </w:t>
      </w:r>
      <w:ins w:id="26" w:author="Nokia" w:date="2020-04-20T23:33:00Z">
        <w:r w:rsidR="00590BE8">
          <w:rPr>
            <w:rFonts w:ascii="Arial" w:hAnsi="Arial" w:cs="Arial"/>
          </w:rPr>
          <w:t xml:space="preserve">decision </w:t>
        </w:r>
      </w:ins>
      <w:ins w:id="27" w:author="Nokia" w:date="2020-04-20T23:26:00Z">
        <w:r w:rsidR="00C46101">
          <w:rPr>
            <w:rFonts w:ascii="Arial" w:hAnsi="Arial" w:cs="Arial"/>
          </w:rPr>
          <w:t>is done by serving gNB</w:t>
        </w:r>
      </w:ins>
      <w:ins w:id="28" w:author="Nokia" w:date="2020-04-20T23:34:00Z">
        <w:r w:rsidR="00590BE8">
          <w:rPr>
            <w:rFonts w:ascii="Arial" w:hAnsi="Arial" w:cs="Arial"/>
          </w:rPr>
          <w:t xml:space="preserve"> and executed by </w:t>
        </w:r>
      </w:ins>
      <w:ins w:id="29" w:author="Nokia" w:date="2020-04-20T23:26:00Z">
        <w:r w:rsidR="00C46101">
          <w:rPr>
            <w:rFonts w:ascii="Arial" w:hAnsi="Arial" w:cs="Arial"/>
          </w:rPr>
          <w:t xml:space="preserve">sending a </w:t>
        </w:r>
      </w:ins>
      <w:r w:rsidRPr="00144717">
        <w:rPr>
          <w:rFonts w:ascii="Arial" w:hAnsi="Arial" w:cs="Arial"/>
        </w:rPr>
        <w:t xml:space="preserve">MAC CE </w:t>
      </w:r>
      <w:del w:id="30" w:author="Nokia" w:date="2020-04-20T23:26:00Z">
        <w:r w:rsidRPr="00144717" w:rsidDel="00C46101">
          <w:rPr>
            <w:rFonts w:ascii="Arial" w:hAnsi="Arial" w:cs="Arial"/>
          </w:rPr>
          <w:delText xml:space="preserve">is sent by gNB </w:delText>
        </w:r>
      </w:del>
      <w:r w:rsidRPr="00144717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UE. The</w:t>
      </w:r>
      <w:ins w:id="31" w:author="Nokia" w:date="2020-04-20T23:30:00Z">
        <w:r w:rsidR="00AC20D3">
          <w:rPr>
            <w:rFonts w:ascii="Arial" w:hAnsi="Arial" w:cs="Arial"/>
          </w:rPr>
          <w:t xml:space="preserve"> recommendation by LMF to serving gNB for Activation/Deactivation of SP SRS </w:t>
        </w:r>
      </w:ins>
      <w:ins w:id="32" w:author="Nokia" w:date="2020-04-20T23:31:00Z">
        <w:r w:rsidR="00AC20D3">
          <w:rPr>
            <w:rFonts w:ascii="Arial" w:hAnsi="Arial" w:cs="Arial"/>
          </w:rPr>
          <w:t>requires</w:t>
        </w:r>
      </w:ins>
      <w:del w:id="33" w:author="Nokia" w:date="2020-04-20T23:30:00Z">
        <w:r w:rsidDel="00AC20D3">
          <w:rPr>
            <w:rFonts w:ascii="Arial" w:hAnsi="Arial" w:cs="Arial"/>
          </w:rPr>
          <w:delText>n</w:delText>
        </w:r>
      </w:del>
      <w:r>
        <w:rPr>
          <w:rFonts w:ascii="Arial" w:hAnsi="Arial" w:cs="Arial"/>
        </w:rPr>
        <w:t xml:space="preserve">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signalling</w:t>
      </w:r>
      <w:del w:id="34" w:author="Nokia" w:date="2020-04-20T23:31:00Z">
        <w:r w:rsidRPr="00144717" w:rsidDel="00AC20D3">
          <w:rPr>
            <w:rFonts w:ascii="Arial" w:hAnsi="Arial" w:cs="Arial"/>
          </w:rPr>
          <w:delText xml:space="preserve"> for SRS triggering is needed</w:delText>
        </w:r>
      </w:del>
      <w:r>
        <w:rPr>
          <w:rFonts w:ascii="Arial" w:hAnsi="Arial" w:cs="Arial"/>
        </w:rPr>
        <w:t>.</w:t>
      </w:r>
      <w:commentRangeEnd w:id="21"/>
      <w:r w:rsidR="000605E7">
        <w:rPr>
          <w:rStyle w:val="CommentReference"/>
        </w:rPr>
        <w:commentReference w:id="21"/>
      </w:r>
      <w:commentRangeEnd w:id="22"/>
      <w:r w:rsidR="00E4420E">
        <w:rPr>
          <w:rStyle w:val="CommentReference"/>
        </w:rPr>
        <w:commentReference w:id="22"/>
      </w:r>
      <w:r>
        <w:rPr>
          <w:rFonts w:ascii="Arial" w:hAnsi="Arial" w:cs="Arial"/>
        </w:rPr>
        <w:t xml:space="preserve"> </w:t>
      </w:r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ins w:id="35" w:author="Nokia" w:date="2020-04-20T23:35:00Z">
        <w:r w:rsidR="006D7D50">
          <w:rPr>
            <w:rFonts w:ascii="Arial" w:hAnsi="Arial" w:cs="Arial"/>
          </w:rPr>
          <w:t xml:space="preserve"> the following</w:t>
        </w:r>
      </w:ins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96ABAF9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gNB.  It is up to gNB </w:t>
      </w:r>
      <w:commentRangeStart w:id="36"/>
      <w:del w:id="37" w:author="Ericsson" w:date="2020-04-21T08:03:00Z">
        <w:r w:rsidDel="00E4420E">
          <w:delText>implementation</w:delText>
        </w:r>
      </w:del>
      <w:commentRangeEnd w:id="36"/>
      <w:r w:rsidR="00E4420E">
        <w:rPr>
          <w:rStyle w:val="CommentReference"/>
          <w:rFonts w:ascii="Times New Roman" w:eastAsia="Times New Roman" w:hAnsi="Times New Roman"/>
          <w:lang w:eastAsia="en-US"/>
        </w:rPr>
        <w:commentReference w:id="36"/>
      </w:r>
      <w:del w:id="38" w:author="Ericsson" w:date="2020-04-21T08:03:00Z">
        <w:r w:rsidDel="00E4420E">
          <w:delText xml:space="preserve"> </w:delText>
        </w:r>
      </w:del>
      <w:r>
        <w:t>whether to follow the LMF recommendation.  The gNB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the assistance information in </w:t>
      </w:r>
      <w:proofErr w:type="spellStart"/>
      <w:r>
        <w:t>NRPPa</w:t>
      </w:r>
      <w:proofErr w:type="spellEnd"/>
      <w:r>
        <w:t xml:space="preserve"> for SSB configuration for UL-only positioning, it should include both TF configuration and SSB index in the </w:t>
      </w:r>
      <w:proofErr w:type="spellStart"/>
      <w:r>
        <w:t>NRPPa</w:t>
      </w:r>
      <w:proofErr w:type="spellEnd"/>
      <w:r>
        <w:t xml:space="preserve"> message.</w:t>
      </w:r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4362BB17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message </w:t>
      </w:r>
      <w:ins w:id="39" w:author="Ericsson" w:date="2020-04-21T08:09:00Z">
        <w:r w:rsidR="00B330A7">
          <w:rPr>
            <w:rFonts w:ascii="Arial" w:hAnsi="Arial" w:cs="Arial"/>
          </w:rPr>
          <w:t xml:space="preserve">is needed </w:t>
        </w:r>
      </w:ins>
      <w:ins w:id="40" w:author="Ericsson" w:date="2020-04-21T08:10:00Z">
        <w:r w:rsidR="0086751C">
          <w:rPr>
            <w:rFonts w:ascii="Arial" w:hAnsi="Arial" w:cs="Arial"/>
          </w:rPr>
          <w:t>to rea</w:t>
        </w:r>
      </w:ins>
      <w:ins w:id="41" w:author="Ericsson" w:date="2020-04-21T08:11:00Z">
        <w:r w:rsidR="0086751C">
          <w:rPr>
            <w:rFonts w:ascii="Arial" w:hAnsi="Arial" w:cs="Arial"/>
          </w:rPr>
          <w:t xml:space="preserve">lize </w:t>
        </w:r>
      </w:ins>
      <w:del w:id="42" w:author="Ericsson" w:date="2020-04-21T08:10:00Z">
        <w:r w:rsidRPr="00144717" w:rsidDel="0086751C">
          <w:rPr>
            <w:rFonts w:ascii="Arial" w:hAnsi="Arial" w:cs="Arial"/>
          </w:rPr>
          <w:delText xml:space="preserve">for </w:delText>
        </w:r>
      </w:del>
      <w:del w:id="43" w:author="Ericsson" w:date="2020-04-21T08:09:00Z">
        <w:r w:rsidRPr="00144717" w:rsidDel="00B330A7">
          <w:rPr>
            <w:rFonts w:ascii="Arial" w:hAnsi="Arial" w:cs="Arial"/>
          </w:rPr>
          <w:delText xml:space="preserve">SRS triggering </w:delText>
        </w:r>
      </w:del>
      <w:commentRangeStart w:id="44"/>
      <w:commentRangeStart w:id="45"/>
      <w:ins w:id="46" w:author="Nokia" w:date="2020-04-20T23:36:00Z">
        <w:del w:id="47" w:author="Ericsson" w:date="2020-04-21T08:09:00Z">
          <w:r w:rsidR="006D7D50" w:rsidDel="00B330A7">
            <w:rPr>
              <w:rFonts w:ascii="Arial" w:hAnsi="Arial" w:cs="Arial"/>
            </w:rPr>
            <w:delText>recommendation of spatial relation of SRS</w:delText>
          </w:r>
        </w:del>
      </w:ins>
      <w:commentRangeEnd w:id="44"/>
      <w:del w:id="48" w:author="Ericsson" w:date="2020-04-21T08:09:00Z">
        <w:r w:rsidR="00AF5E46" w:rsidDel="00B330A7">
          <w:rPr>
            <w:rStyle w:val="CommentReference"/>
          </w:rPr>
          <w:commentReference w:id="44"/>
        </w:r>
        <w:commentRangeEnd w:id="45"/>
        <w:r w:rsidR="00E4420E" w:rsidDel="00B330A7">
          <w:rPr>
            <w:rStyle w:val="CommentReference"/>
          </w:rPr>
          <w:commentReference w:id="45"/>
        </w:r>
      </w:del>
      <w:ins w:id="49" w:author="Nokia" w:date="2020-04-20T23:36:00Z">
        <w:del w:id="50" w:author="Ericsson" w:date="2020-04-21T08:09:00Z">
          <w:r w:rsidR="006D7D50" w:rsidDel="00B330A7">
            <w:rPr>
              <w:rFonts w:ascii="Arial" w:hAnsi="Arial" w:cs="Arial"/>
            </w:rPr>
            <w:delText xml:space="preserve"> </w:delText>
          </w:r>
        </w:del>
      </w:ins>
      <w:ins w:id="51" w:author="Ericsson" w:date="2020-04-21T08:09:00Z">
        <w:r w:rsidR="00B330A7">
          <w:rPr>
            <w:rFonts w:ascii="Arial" w:hAnsi="Arial" w:cs="Arial"/>
          </w:rPr>
          <w:t xml:space="preserve">above agreements. </w:t>
        </w:r>
      </w:ins>
      <w:del w:id="52" w:author="Ericsson" w:date="2020-04-21T08:10:00Z">
        <w:r w:rsidDel="00B330A7">
          <w:rPr>
            <w:rFonts w:ascii="Arial" w:hAnsi="Arial" w:cs="Arial"/>
          </w:rPr>
          <w:delText>and</w:delText>
        </w:r>
      </w:del>
      <w:ins w:id="53" w:author="Ericsson" w:date="2020-04-21T08:10:00Z">
        <w:r w:rsidR="00B330A7">
          <w:rPr>
            <w:rFonts w:ascii="Arial" w:hAnsi="Arial" w:cs="Arial"/>
          </w:rPr>
          <w:t>Further,</w:t>
        </w:r>
      </w:ins>
      <w:r>
        <w:rPr>
          <w:rFonts w:ascii="Arial" w:hAnsi="Arial" w:cs="Arial"/>
        </w:rPr>
        <w:t xml:space="preserve"> assistance information for SSB configuration </w:t>
      </w:r>
      <w:ins w:id="54" w:author="Nokia" w:date="2020-04-20T23:37:00Z">
        <w:r w:rsidR="006D7D50">
          <w:rPr>
            <w:rFonts w:ascii="Arial" w:hAnsi="Arial" w:cs="Arial"/>
          </w:rPr>
          <w:t xml:space="preserve">for UL-only positioning </w:t>
        </w:r>
      </w:ins>
      <w:r>
        <w:rPr>
          <w:rFonts w:ascii="Arial" w:hAnsi="Arial" w:cs="Arial"/>
        </w:rPr>
        <w:t>should be done in</w:t>
      </w:r>
      <w:r w:rsidRPr="00144717">
        <w:rPr>
          <w:rFonts w:ascii="Arial" w:hAnsi="Arial" w:cs="Arial"/>
        </w:rPr>
        <w:t xml:space="preserve"> RAN3</w:t>
      </w:r>
      <w:r>
        <w:rPr>
          <w:rFonts w:ascii="Arial" w:hAnsi="Arial" w:cs="Arial"/>
        </w:rPr>
        <w:t>, and therefore respectfully ask RAN3 to take RAN2 agreements into account in their further work.</w:t>
      </w:r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  <w:bookmarkStart w:id="55" w:name="_GoBack"/>
      <w:bookmarkEnd w:id="55"/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ins w:id="56" w:author="OPPO (Qianxi)" w:date="2020-04-21T13:04:00Z">
        <w:r w:rsidR="00D746E3">
          <w:rPr>
            <w:rFonts w:ascii="Arial" w:hAnsi="Arial" w:cs="Arial"/>
          </w:rPr>
          <w:t>, and feedback if any</w:t>
        </w:r>
      </w:ins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06402232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made by </w:t>
      </w:r>
      <w:r>
        <w:rPr>
          <w:rFonts w:ascii="Arial" w:hAnsi="Arial" w:cs="Arial"/>
        </w:rPr>
        <w:t xml:space="preserve">RAN2 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1" w:author="OPPO (Qianxi)" w:date="2020-04-21T13:05:00Z" w:initials="O">
    <w:p w14:paraId="12D504E3" w14:textId="62FEDE4C" w:rsidR="000605E7" w:rsidRPr="000605E7" w:rsidRDefault="000605E7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part can be saved to avoid further debate, if we simply copy the agreement</w:t>
      </w:r>
    </w:p>
  </w:comment>
  <w:comment w:id="22" w:author="Ericsson" w:date="2020-04-21T08:01:00Z" w:initials="RS">
    <w:p w14:paraId="6D037F97" w14:textId="119F7695" w:rsidR="00E4420E" w:rsidRDefault="00E4420E">
      <w:pPr>
        <w:pStyle w:val="CommentText"/>
      </w:pPr>
      <w:r>
        <w:rPr>
          <w:rStyle w:val="CommentReference"/>
        </w:rPr>
        <w:annotationRef/>
      </w:r>
      <w:r>
        <w:t>Agree. It is good to have the agreement there.</w:t>
      </w:r>
    </w:p>
  </w:comment>
  <w:comment w:id="36" w:author="Ericsson" w:date="2020-04-21T08:03:00Z" w:initials="RS">
    <w:p w14:paraId="0E93D926" w14:textId="61E667C5" w:rsidR="00E4420E" w:rsidRDefault="00E4420E">
      <w:pPr>
        <w:pStyle w:val="CommentText"/>
      </w:pPr>
      <w:r>
        <w:rPr>
          <w:rStyle w:val="CommentReference"/>
        </w:rPr>
        <w:annotationRef/>
      </w:r>
      <w:r>
        <w:t>We do not need this word I think; without this also it is clear.</w:t>
      </w:r>
    </w:p>
  </w:comment>
  <w:comment w:id="44" w:author="OPPO (Qianxi)" w:date="2020-04-21T13:06:00Z" w:initials="O">
    <w:p w14:paraId="66FEE3BE" w14:textId="20980943" w:rsidR="00AF5E46" w:rsidRPr="00AF5E46" w:rsidRDefault="00AF5E46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Not only this one, but also the </w:t>
      </w:r>
      <w:r w:rsidR="00480877">
        <w:rPr>
          <w:rFonts w:eastAsiaTheme="minorEastAsia"/>
          <w:lang w:eastAsia="zh-CN"/>
        </w:rPr>
        <w:t xml:space="preserve">activation/deactivation, so we suggest </w:t>
      </w:r>
      <w:proofErr w:type="gramStart"/>
      <w:r w:rsidR="00480877">
        <w:rPr>
          <w:rFonts w:eastAsiaTheme="minorEastAsia"/>
          <w:lang w:eastAsia="zh-CN"/>
        </w:rPr>
        <w:t>to remove</w:t>
      </w:r>
      <w:proofErr w:type="gramEnd"/>
      <w:r w:rsidR="00480877">
        <w:rPr>
          <w:rFonts w:eastAsiaTheme="minorEastAsia"/>
          <w:lang w:eastAsia="zh-CN"/>
        </w:rPr>
        <w:t xml:space="preserve"> this part, in order to cover both.</w:t>
      </w:r>
    </w:p>
  </w:comment>
  <w:comment w:id="45" w:author="Ericsson" w:date="2020-04-21T08:01:00Z" w:initials="RS">
    <w:p w14:paraId="4B116169" w14:textId="6C6522A5" w:rsidR="00E4420E" w:rsidRDefault="00E4420E" w:rsidP="00676351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 xml:space="preserve">Right. </w:t>
      </w:r>
      <w:r w:rsidR="00676351">
        <w:t>Better to just refer to above agreements.</w:t>
      </w:r>
    </w:p>
    <w:p w14:paraId="2D94F664" w14:textId="00A813EF" w:rsidR="00E4420E" w:rsidRDefault="00E4420E">
      <w:pPr>
        <w:pStyle w:val="CommentText"/>
      </w:pPr>
      <w:r>
        <w:rPr>
          <w:rFonts w:ascii="Arial" w:hAnsi="Arial" w:cs="Arial"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2D504E3" w15:done="0"/>
  <w15:commentEx w15:paraId="6D037F97" w15:paraIdParent="12D504E3" w15:done="0"/>
  <w15:commentEx w15:paraId="0E93D926" w15:done="0"/>
  <w15:commentEx w15:paraId="66FEE3BE" w15:done="0"/>
  <w15:commentEx w15:paraId="2D94F664" w15:paraIdParent="66FEE3B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D504E3" w16cid:durableId="22496E07"/>
  <w16cid:commentId w16cid:paraId="6D037F97" w16cid:durableId="224926CC"/>
  <w16cid:commentId w16cid:paraId="0E93D926" w16cid:durableId="2249274C"/>
  <w16cid:commentId w16cid:paraId="66FEE3BE" w16cid:durableId="22496E52"/>
  <w16cid:commentId w16cid:paraId="2D94F664" w16cid:durableId="224926E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AEF92" w14:textId="77777777" w:rsidR="00827512" w:rsidRDefault="00827512" w:rsidP="00842368">
      <w:r>
        <w:separator/>
      </w:r>
    </w:p>
  </w:endnote>
  <w:endnote w:type="continuationSeparator" w:id="0">
    <w:p w14:paraId="7F01918E" w14:textId="77777777" w:rsidR="00827512" w:rsidRDefault="00827512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F1228" w14:textId="77777777" w:rsidR="00827512" w:rsidRDefault="00827512" w:rsidP="00842368">
      <w:r>
        <w:separator/>
      </w:r>
    </w:p>
  </w:footnote>
  <w:footnote w:type="continuationSeparator" w:id="0">
    <w:p w14:paraId="50B61B23" w14:textId="77777777" w:rsidR="00827512" w:rsidRDefault="00827512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OPPO (Qianxi)">
    <w15:presenceInfo w15:providerId="None" w15:userId="OPPO (Qianxi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A3952"/>
    <w:rsid w:val="005D6FDE"/>
    <w:rsid w:val="005E029F"/>
    <w:rsid w:val="00601D4F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F5E46"/>
    <w:rsid w:val="00B1474B"/>
    <w:rsid w:val="00B32C91"/>
    <w:rsid w:val="00B330A7"/>
    <w:rsid w:val="00B54DEE"/>
    <w:rsid w:val="00B8037D"/>
    <w:rsid w:val="00B874AF"/>
    <w:rsid w:val="00BB6A21"/>
    <w:rsid w:val="00BC0FBC"/>
    <w:rsid w:val="00BF0001"/>
    <w:rsid w:val="00C00E87"/>
    <w:rsid w:val="00C32A30"/>
    <w:rsid w:val="00C46101"/>
    <w:rsid w:val="00C75F1B"/>
    <w:rsid w:val="00C92B1C"/>
    <w:rsid w:val="00C95431"/>
    <w:rsid w:val="00CA7194"/>
    <w:rsid w:val="00CB5BAC"/>
    <w:rsid w:val="00CE72FD"/>
    <w:rsid w:val="00D73872"/>
    <w:rsid w:val="00D746E3"/>
    <w:rsid w:val="00DA337B"/>
    <w:rsid w:val="00DC6EDE"/>
    <w:rsid w:val="00E16FD5"/>
    <w:rsid w:val="00E35DCD"/>
    <w:rsid w:val="00E36A0C"/>
    <w:rsid w:val="00E4420E"/>
    <w:rsid w:val="00E47E8E"/>
    <w:rsid w:val="00E55EEB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842368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842368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列出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列出段落 Char,¥¡¡¡¡ì¬º¥¹¥È¶ÎÂä Char,ÁÐ³ö¶ÎÂä Char,列表段落1 Char,—ño’i—Ž Char,¥ê¥¹¥È¶ÎÂä Char,Lettre d'introduction Char"/>
    <w:link w:val="ListParagraph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SimSun" w:hAnsi="Times" w:cs="Times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NoList"/>
    <w:rsid w:val="004A5066"/>
    <w:pPr>
      <w:numPr>
        <w:numId w:val="13"/>
      </w:numPr>
    </w:pPr>
  </w:style>
  <w:style w:type="table" w:styleId="TableGrid">
    <w:name w:val="Table Grid"/>
    <w:basedOn w:val="TableNormal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Normal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SimSun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BodyText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E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Normal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05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605E7"/>
  </w:style>
  <w:style w:type="character" w:customStyle="1" w:styleId="CommentTextChar">
    <w:name w:val="Comment Text Char"/>
    <w:basedOn w:val="DefaultParagraphFont"/>
    <w:link w:val="CommentText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Ericsson</cp:lastModifiedBy>
  <cp:revision>2</cp:revision>
  <dcterms:created xsi:type="dcterms:W3CDTF">2020-04-21T06:14:00Z</dcterms:created>
  <dcterms:modified xsi:type="dcterms:W3CDTF">2020-04-2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a47eab3-bbd1-4c03-b1a2-d882cbcbfe71</vt:lpwstr>
  </property>
  <property fmtid="{D5CDD505-2E9C-101B-9397-08002B2CF9AE}" pid="3" name="CTP_TimeStamp">
    <vt:lpwstr>2020-04-20 17:23:28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